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B908A" w14:textId="77777777" w:rsidR="00E042AC" w:rsidRDefault="00E1711D" w:rsidP="004C1838">
      <w:pPr>
        <w:spacing w:after="360"/>
      </w:pPr>
      <w:bookmarkStart w:id="0" w:name="_GoBack"/>
      <w:bookmarkEnd w:id="0"/>
      <w:r>
        <w:rPr>
          <w:lang w:val="ku"/>
        </w:rPr>
        <w:t xml:space="preserve">Ev agahdarî ji we re hat şandin ji ber ku ji we re û/an jî ji malbata we re ji hêla Dezgeha Tendurustiyê ve name (ferman) hatiye şandin ku hûn di bin karantînaya malê de bicîh bibin.  </w:t>
      </w:r>
    </w:p>
    <w:p w14:paraId="5AB4D486" w14:textId="77777777" w:rsidR="00E1711D" w:rsidRPr="00E1711D" w:rsidRDefault="00E1711D" w:rsidP="008D5BE8">
      <w:pPr>
        <w:rPr>
          <w:b/>
        </w:rPr>
      </w:pPr>
      <w:r>
        <w:rPr>
          <w:b/>
          <w:bCs/>
          <w:lang w:val="ku"/>
        </w:rPr>
        <w:t xml:space="preserve">Ev tevdîr ji bo çi tê girtin? </w:t>
      </w:r>
    </w:p>
    <w:p w14:paraId="664A0313" w14:textId="77777777" w:rsidR="004C1838" w:rsidRDefault="002B73ED" w:rsidP="008D5BE8">
      <w:r>
        <w:rPr>
          <w:lang w:val="ku"/>
        </w:rPr>
        <w:t xml:space="preserve">Sedemeke berbiçav heye ku bê gumankirin hûn û/an jî hin kesên li nav malbata we ji vîrusa korona ya nû bibandor bûbin.  </w:t>
      </w:r>
    </w:p>
    <w:p w14:paraId="4064ED68" w14:textId="77777777" w:rsidR="00770692" w:rsidRDefault="00E1711D" w:rsidP="008D5BE8">
      <w:r>
        <w:rPr>
          <w:lang w:val="ku"/>
        </w:rPr>
        <w:t xml:space="preserve">Dezgeha Tendurustiyê biryar daye ku we têxîne bin karantînaya malê ya mecbûrî ku pêşî li berbelavbûna enfeksîyonê li kesên din bigire.   </w:t>
      </w:r>
    </w:p>
    <w:p w14:paraId="7AF49222" w14:textId="77777777" w:rsidR="004319DA" w:rsidRDefault="004319DA" w:rsidP="008D5BE8">
      <w:r>
        <w:rPr>
          <w:lang w:val="ku"/>
        </w:rPr>
        <w:t xml:space="preserve">Ev vîrus dibe ku ji bo hinek mirovan gelekî xeternak be, bitaybetî jî ji bo mirovên kal û mirovên ku di şert û mercên pişîjkiyê de ne an jî yên xwedî sîstemeke parastinê ya zihîf in.  </w:t>
      </w:r>
    </w:p>
    <w:p w14:paraId="13971D03" w14:textId="77777777" w:rsidR="00E1711D" w:rsidRPr="004319DA" w:rsidRDefault="00E1711D" w:rsidP="008D5BE8">
      <w:pPr>
        <w:rPr>
          <w:b/>
        </w:rPr>
      </w:pPr>
      <w:r>
        <w:rPr>
          <w:b/>
          <w:bCs/>
          <w:lang w:val="ku"/>
        </w:rPr>
        <w:t>Karantîna tê çi wateyê?</w:t>
      </w:r>
    </w:p>
    <w:p w14:paraId="2740BCE8" w14:textId="77777777" w:rsidR="00770692" w:rsidRDefault="00E1711D" w:rsidP="008D5BE8">
      <w:r>
        <w:rPr>
          <w:lang w:val="ku"/>
        </w:rPr>
        <w:t xml:space="preserve">Karantîna tê vê wateyê ku ji we re </w:t>
      </w:r>
      <w:r>
        <w:rPr>
          <w:u w:val="single"/>
          <w:lang w:val="ku"/>
        </w:rPr>
        <w:t>destûr nayê dayîn hûn cihê xwe biterikînin</w:t>
      </w:r>
      <w:r>
        <w:rPr>
          <w:lang w:val="ku"/>
        </w:rPr>
        <w:t xml:space="preserve">, heta destûr nayê dayîn ku hûn derkevin derve ji bo meşê an jî ji bo dayîn-stendinê. </w:t>
      </w:r>
    </w:p>
    <w:p w14:paraId="799BC853" w14:textId="77777777" w:rsidR="00E1711D" w:rsidRDefault="00E1711D" w:rsidP="008D5BE8">
      <w:r>
        <w:rPr>
          <w:lang w:val="ku"/>
        </w:rPr>
        <w:t xml:space="preserve">Divê hûn li </w:t>
      </w:r>
      <w:r>
        <w:rPr>
          <w:u w:val="single"/>
          <w:lang w:val="ku"/>
        </w:rPr>
        <w:t>odeya</w:t>
      </w:r>
      <w:r>
        <w:rPr>
          <w:lang w:val="ku"/>
        </w:rPr>
        <w:t xml:space="preserve"> xwe ronên. Hûn nikarin tevlî çalakiyên dema xwe ya vala jî bibin. </w:t>
      </w:r>
    </w:p>
    <w:p w14:paraId="68611342" w14:textId="77777777" w:rsidR="004319DA" w:rsidRPr="004319DA" w:rsidRDefault="004319DA" w:rsidP="008D5BE8">
      <w:pPr>
        <w:rPr>
          <w:b/>
        </w:rPr>
      </w:pPr>
      <w:r>
        <w:rPr>
          <w:b/>
          <w:bCs/>
          <w:lang w:val="ku"/>
        </w:rPr>
        <w:t>Divê ez heta kengî di bin karantînayê de bimînim?</w:t>
      </w:r>
    </w:p>
    <w:p w14:paraId="6F2CB599" w14:textId="77777777" w:rsidR="004C1838" w:rsidRDefault="004319DA" w:rsidP="004C1838">
      <w:r>
        <w:rPr>
          <w:lang w:val="ku"/>
        </w:rPr>
        <w:t xml:space="preserve">Karantînakirina we dê nêzê </w:t>
      </w:r>
      <w:r>
        <w:rPr>
          <w:u w:val="single"/>
          <w:lang w:val="ku"/>
        </w:rPr>
        <w:t>du hefteyan</w:t>
      </w:r>
      <w:r>
        <w:rPr>
          <w:lang w:val="ku"/>
        </w:rPr>
        <w:t xml:space="preserve"> berdewam bike. Dezgeha Tendurustiyê dê bidawîbûna demê diyar bike. </w:t>
      </w:r>
    </w:p>
    <w:p w14:paraId="213F9AA1" w14:textId="77777777" w:rsidR="00E1711D" w:rsidRPr="004319DA" w:rsidRDefault="00E1711D" w:rsidP="008D5BE8">
      <w:pPr>
        <w:rPr>
          <w:b/>
        </w:rPr>
      </w:pPr>
      <w:r>
        <w:rPr>
          <w:b/>
          <w:bCs/>
          <w:lang w:val="ku"/>
        </w:rPr>
        <w:t xml:space="preserve">Gelo destûr heye ji bo min ku ez ji odeya xwe derkevim? </w:t>
      </w:r>
    </w:p>
    <w:p w14:paraId="201BE9A2" w14:textId="77777777" w:rsidR="004319DA" w:rsidRDefault="004319DA" w:rsidP="008D5BE8">
      <w:r>
        <w:rPr>
          <w:lang w:val="ku"/>
        </w:rPr>
        <w:t xml:space="preserve">Na. Tenê hûn dikarin ji bo bikaranîna hemama ku li korîdorê ye ji odeya xwe derkevin.  </w:t>
      </w:r>
    </w:p>
    <w:p w14:paraId="69DEA8D7" w14:textId="77777777" w:rsidR="004319DA" w:rsidRPr="004319DA" w:rsidRDefault="004319DA" w:rsidP="004319DA">
      <w:pPr>
        <w:rPr>
          <w:b/>
        </w:rPr>
      </w:pPr>
      <w:r>
        <w:rPr>
          <w:b/>
          <w:bCs/>
          <w:lang w:val="ku"/>
        </w:rPr>
        <w:t>Divê ez çawa tev bigerim?</w:t>
      </w:r>
    </w:p>
    <w:p w14:paraId="1E003AC4" w14:textId="77777777" w:rsidR="00770692" w:rsidRDefault="004319DA" w:rsidP="008D5BE8">
      <w:r>
        <w:rPr>
          <w:lang w:val="ku"/>
        </w:rPr>
        <w:t xml:space="preserve">Destê xwe gelek caran bişon û eger ji poza we dilop tên bi desmalê paqij bikin.  </w:t>
      </w:r>
    </w:p>
    <w:p w14:paraId="09DB31F2" w14:textId="77777777" w:rsidR="00E1711D" w:rsidRDefault="004319DA" w:rsidP="008D5BE8">
      <w:r>
        <w:rPr>
          <w:lang w:val="ku"/>
        </w:rPr>
        <w:t xml:space="preserve">Eger di odeya we de mirovekî/e dinê an jî kesên din hene, xwe ji wan dûr bigirin û têkiliya fîzîkî bi wan re daneynin. </w:t>
      </w:r>
    </w:p>
    <w:p w14:paraId="3917C1FE" w14:textId="77777777" w:rsidR="00E1711D" w:rsidRPr="004319DA" w:rsidRDefault="00E1711D" w:rsidP="008D5BE8">
      <w:pPr>
        <w:rPr>
          <w:b/>
        </w:rPr>
      </w:pPr>
      <w:r>
        <w:rPr>
          <w:b/>
          <w:bCs/>
          <w:lang w:val="ku"/>
        </w:rPr>
        <w:t>Ev ji bo malbat/hevalên min tê çi wateyê?</w:t>
      </w:r>
    </w:p>
    <w:p w14:paraId="5F7A0623" w14:textId="77777777" w:rsidR="00E1711D" w:rsidRDefault="004319DA" w:rsidP="008D5BE8">
      <w:r>
        <w:rPr>
          <w:lang w:val="ku"/>
        </w:rPr>
        <w:t>Hûn dikarin bi rêya telefonên destan bi hevalên xwe re û bi malbata xwe re ku bi we re di heman odeyê de ninin têkiliya xwe berdewam bikin.</w:t>
      </w:r>
    </w:p>
    <w:p w14:paraId="674A56E3" w14:textId="77777777" w:rsidR="00E1711D" w:rsidRPr="004319DA" w:rsidRDefault="00E1711D" w:rsidP="008D5BE8">
      <w:pPr>
        <w:rPr>
          <w:b/>
        </w:rPr>
      </w:pPr>
      <w:r>
        <w:rPr>
          <w:b/>
          <w:bCs/>
          <w:lang w:val="ku"/>
        </w:rPr>
        <w:t>Ez dê çawa xwarinên xwe bigirim?</w:t>
      </w:r>
    </w:p>
    <w:p w14:paraId="29F42B11" w14:textId="77777777" w:rsidR="00E1711D" w:rsidRDefault="004319DA" w:rsidP="008D5BE8">
      <w:r>
        <w:rPr>
          <w:lang w:val="ku"/>
        </w:rPr>
        <w:t>Xebatkar dê xwarinên we bînin odeya we. Li kantînê ji we re destûr tune.</w:t>
      </w:r>
    </w:p>
    <w:p w14:paraId="1724F489" w14:textId="77777777" w:rsidR="00E1711D" w:rsidRPr="004319DA" w:rsidRDefault="004319DA" w:rsidP="008D5BE8">
      <w:pPr>
        <w:rPr>
          <w:b/>
        </w:rPr>
      </w:pPr>
      <w:r>
        <w:rPr>
          <w:b/>
          <w:bCs/>
          <w:lang w:val="ku"/>
        </w:rPr>
        <w:t>Eger ez xwe nexweş hîs bikim divê ez çi bikim?</w:t>
      </w:r>
    </w:p>
    <w:p w14:paraId="7FC5D893" w14:textId="77777777" w:rsidR="00FA73F1" w:rsidRDefault="004319DA" w:rsidP="008D5BE8">
      <w:r>
        <w:rPr>
          <w:lang w:val="ku"/>
        </w:rPr>
        <w:t xml:space="preserve">Dê xebatkar bi hawayekî binîzam rewşa we ya tendurustiyê kontrol bikin. </w:t>
      </w:r>
    </w:p>
    <w:p w14:paraId="64127111" w14:textId="176757F2" w:rsidR="00E1711D" w:rsidRPr="008D5BE8" w:rsidRDefault="00BC74D9" w:rsidP="008D5BE8">
      <w:r>
        <w:rPr>
          <w:lang w:val="ku"/>
        </w:rPr>
        <w:t>Eger pêwistiya we bi arîkariya pişîjkî heye hinekan agahdir bikin. Pişîjk dê were we di odeya we de bibîne.</w:t>
      </w:r>
    </w:p>
    <w:sectPr w:rsidR="00E1711D" w:rsidRPr="008D5BE8" w:rsidSect="004C1838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C64CF" w14:textId="77777777" w:rsidR="00B72E3D" w:rsidRDefault="00B72E3D" w:rsidP="00B476E1">
      <w:pPr>
        <w:spacing w:after="0" w:line="240" w:lineRule="auto"/>
      </w:pPr>
      <w:r>
        <w:separator/>
      </w:r>
    </w:p>
  </w:endnote>
  <w:endnote w:type="continuationSeparator" w:id="0">
    <w:p w14:paraId="39DA6A9E" w14:textId="77777777" w:rsidR="00B72E3D" w:rsidRDefault="00B72E3D" w:rsidP="00B476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2FBAA" w14:textId="77777777" w:rsidR="00B72E3D" w:rsidRDefault="00B72E3D" w:rsidP="00B476E1">
      <w:pPr>
        <w:spacing w:after="0" w:line="240" w:lineRule="auto"/>
      </w:pPr>
      <w:r>
        <w:separator/>
      </w:r>
    </w:p>
  </w:footnote>
  <w:footnote w:type="continuationSeparator" w:id="0">
    <w:p w14:paraId="0C9E2AFA" w14:textId="77777777" w:rsidR="00B72E3D" w:rsidRDefault="00B72E3D" w:rsidP="00B476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F9D14" w14:textId="77777777" w:rsidR="00AB3F30" w:rsidRDefault="00AB3F30" w:rsidP="001D25DD">
    <w:pPr>
      <w:pStyle w:val="Kopfzeile"/>
      <w:tabs>
        <w:tab w:val="left" w:pos="2097"/>
        <w:tab w:val="left" w:pos="2580"/>
        <w:tab w:val="left" w:pos="2985"/>
      </w:tabs>
      <w:spacing w:after="120" w:line="276" w:lineRule="auto"/>
      <w:rPr>
        <w:color w:val="4F81BD" w:themeColor="accent1"/>
      </w:rPr>
    </w:pPr>
    <w:r>
      <w:rPr>
        <w:color w:val="4F81BD" w:themeColor="accent1"/>
        <w:lang w:val="ku"/>
      </w:rPr>
      <w:tab/>
    </w:r>
    <w:r>
      <w:rPr>
        <w:color w:val="4F81BD" w:themeColor="accent1"/>
        <w:lang w:val="ku"/>
      </w:rPr>
      <w:tab/>
    </w:r>
    <w:r>
      <w:rPr>
        <w:color w:val="4F81BD" w:themeColor="accent1"/>
        <w:lang w:val="ku"/>
      </w:rPr>
      <w:tab/>
    </w:r>
    <w:r>
      <w:rPr>
        <w:color w:val="4F81BD" w:themeColor="accent1"/>
        <w:lang w:val="ku"/>
      </w:rPr>
      <w:tab/>
    </w:r>
    <w:r>
      <w:rPr>
        <w:color w:val="4F81BD" w:themeColor="accent1"/>
        <w:lang w:val="ku"/>
      </w:rPr>
      <w:tab/>
    </w:r>
    <w:r>
      <w:rPr>
        <w:noProof/>
        <w:lang w:val="de-DE" w:eastAsia="de-DE"/>
      </w:rPr>
      <w:drawing>
        <wp:inline distT="0" distB="0" distL="0" distR="0" wp14:anchorId="619EEC06" wp14:editId="28D18F0D">
          <wp:extent cx="472727" cy="499511"/>
          <wp:effectExtent l="0" t="0" r="3810" b="0"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wappen_farb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1951" cy="5092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rPr>
        <w:rFonts w:ascii="Arial" w:hAnsi="Arial" w:cs="Arial"/>
        <w:b/>
        <w:spacing w:val="60"/>
        <w:sz w:val="32"/>
      </w:rPr>
      <w:alias w:val="Subheading"/>
      <w:id w:val="77807653"/>
      <w:placeholder>
        <w:docPart w:val="009EDC56FDE24931B237E31AC74B007C"/>
      </w:placeholder>
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<w:text/>
    </w:sdtPr>
    <w:sdtEndPr/>
    <w:sdtContent>
      <w:p w14:paraId="7759DB82" w14:textId="0F556620" w:rsidR="00AB3F30" w:rsidRPr="00B476E1" w:rsidRDefault="00162331" w:rsidP="00B476E1">
        <w:pPr>
          <w:pStyle w:val="Kopfzeile"/>
          <w:tabs>
            <w:tab w:val="left" w:pos="2580"/>
            <w:tab w:val="left" w:pos="2985"/>
          </w:tabs>
          <w:spacing w:after="120" w:line="276" w:lineRule="auto"/>
          <w:jc w:val="center"/>
          <w:rPr>
            <w:rFonts w:ascii="Arial" w:hAnsi="Arial" w:cs="Arial"/>
            <w:b/>
            <w:spacing w:val="60"/>
            <w:sz w:val="32"/>
          </w:rPr>
        </w:pPr>
        <w:r>
          <w:rPr>
            <w:rFonts w:ascii="Arial" w:hAnsi="Arial" w:cs="Arial"/>
            <w:b/>
            <w:spacing w:val="60"/>
            <w:sz w:val="32"/>
          </w:rPr>
          <w:t>Quarantine information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CD1"/>
    <w:multiLevelType w:val="hybridMultilevel"/>
    <w:tmpl w:val="305E16D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B2F41"/>
    <w:multiLevelType w:val="hybridMultilevel"/>
    <w:tmpl w:val="158AB252"/>
    <w:lvl w:ilvl="0" w:tplc="04070017">
      <w:start w:val="1"/>
      <w:numFmt w:val="lowerLetter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5A4746"/>
    <w:multiLevelType w:val="hybridMultilevel"/>
    <w:tmpl w:val="7EC24786"/>
    <w:lvl w:ilvl="0" w:tplc="36B2C052">
      <w:numFmt w:val="bullet"/>
      <w:lvlText w:val="-"/>
      <w:lvlJc w:val="left"/>
      <w:pPr>
        <w:ind w:left="2158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8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18" w:hanging="360"/>
      </w:pPr>
      <w:rPr>
        <w:rFonts w:ascii="Wingdings" w:hAnsi="Wingdings" w:hint="default"/>
      </w:rPr>
    </w:lvl>
  </w:abstractNum>
  <w:abstractNum w:abstractNumId="3" w15:restartNumberingAfterBreak="0">
    <w:nsid w:val="0AD23FEE"/>
    <w:multiLevelType w:val="hybridMultilevel"/>
    <w:tmpl w:val="D22C6A7E"/>
    <w:lvl w:ilvl="0" w:tplc="E8105B3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5A650AE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5C3BC1"/>
    <w:multiLevelType w:val="hybridMultilevel"/>
    <w:tmpl w:val="1F0C834E"/>
    <w:lvl w:ilvl="0" w:tplc="0407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4983188"/>
    <w:multiLevelType w:val="hybridMultilevel"/>
    <w:tmpl w:val="CC521A9E"/>
    <w:styleLink w:val="ImportierterStil2"/>
    <w:lvl w:ilvl="0" w:tplc="873EEB6C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7BA94D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0943CA4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934E1E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BD68F2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952A772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D48EB4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90360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6E4BFEA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6267156"/>
    <w:multiLevelType w:val="hybridMultilevel"/>
    <w:tmpl w:val="8494C8DE"/>
    <w:lvl w:ilvl="0" w:tplc="A9A8071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7">
      <w:start w:val="1"/>
      <w:numFmt w:val="lowerLetter"/>
      <w:lvlText w:val="%2)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01EBE"/>
    <w:multiLevelType w:val="hybridMultilevel"/>
    <w:tmpl w:val="FC3C21E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A7E11"/>
    <w:multiLevelType w:val="hybridMultilevel"/>
    <w:tmpl w:val="5754B0D6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06D34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0AC625E"/>
    <w:multiLevelType w:val="hybridMultilevel"/>
    <w:tmpl w:val="751AFF60"/>
    <w:lvl w:ilvl="0" w:tplc="0407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E54E5E"/>
    <w:multiLevelType w:val="hybridMultilevel"/>
    <w:tmpl w:val="B1EE9E9A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C2914"/>
    <w:multiLevelType w:val="hybridMultilevel"/>
    <w:tmpl w:val="181AF5D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341AF9"/>
    <w:multiLevelType w:val="hybridMultilevel"/>
    <w:tmpl w:val="29CCECF8"/>
    <w:lvl w:ilvl="0" w:tplc="0407000F">
      <w:start w:val="1"/>
      <w:numFmt w:val="decimal"/>
      <w:lvlText w:val="%1."/>
      <w:lvlJc w:val="left"/>
      <w:pPr>
        <w:ind w:left="1069" w:hanging="360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19" w:tentative="1">
      <w:start w:val="1"/>
      <w:numFmt w:val="lowerLetter"/>
      <w:lvlText w:val="%2."/>
      <w:lvlJc w:val="left"/>
      <w:pPr>
        <w:ind w:left="1789" w:hanging="360"/>
      </w:pPr>
    </w:lvl>
    <w:lvl w:ilvl="2" w:tplc="0407001B" w:tentative="1">
      <w:start w:val="1"/>
      <w:numFmt w:val="lowerRoman"/>
      <w:lvlText w:val="%3."/>
      <w:lvlJc w:val="right"/>
      <w:pPr>
        <w:ind w:left="2509" w:hanging="180"/>
      </w:pPr>
    </w:lvl>
    <w:lvl w:ilvl="3" w:tplc="0407000F" w:tentative="1">
      <w:start w:val="1"/>
      <w:numFmt w:val="decimal"/>
      <w:lvlText w:val="%4."/>
      <w:lvlJc w:val="left"/>
      <w:pPr>
        <w:ind w:left="3229" w:hanging="360"/>
      </w:pPr>
    </w:lvl>
    <w:lvl w:ilvl="4" w:tplc="04070019" w:tentative="1">
      <w:start w:val="1"/>
      <w:numFmt w:val="lowerLetter"/>
      <w:lvlText w:val="%5."/>
      <w:lvlJc w:val="left"/>
      <w:pPr>
        <w:ind w:left="3949" w:hanging="360"/>
      </w:pPr>
    </w:lvl>
    <w:lvl w:ilvl="5" w:tplc="0407001B" w:tentative="1">
      <w:start w:val="1"/>
      <w:numFmt w:val="lowerRoman"/>
      <w:lvlText w:val="%6."/>
      <w:lvlJc w:val="right"/>
      <w:pPr>
        <w:ind w:left="4669" w:hanging="180"/>
      </w:pPr>
    </w:lvl>
    <w:lvl w:ilvl="6" w:tplc="0407000F" w:tentative="1">
      <w:start w:val="1"/>
      <w:numFmt w:val="decimal"/>
      <w:lvlText w:val="%7."/>
      <w:lvlJc w:val="left"/>
      <w:pPr>
        <w:ind w:left="5389" w:hanging="360"/>
      </w:pPr>
    </w:lvl>
    <w:lvl w:ilvl="7" w:tplc="04070019" w:tentative="1">
      <w:start w:val="1"/>
      <w:numFmt w:val="lowerLetter"/>
      <w:lvlText w:val="%8."/>
      <w:lvlJc w:val="left"/>
      <w:pPr>
        <w:ind w:left="6109" w:hanging="360"/>
      </w:pPr>
    </w:lvl>
    <w:lvl w:ilvl="8" w:tplc="040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3393143"/>
    <w:multiLevelType w:val="hybridMultilevel"/>
    <w:tmpl w:val="4ECC69B4"/>
    <w:lvl w:ilvl="0" w:tplc="C62C346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5A2938"/>
    <w:multiLevelType w:val="hybridMultilevel"/>
    <w:tmpl w:val="ED8A910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B211EC"/>
    <w:multiLevelType w:val="hybridMultilevel"/>
    <w:tmpl w:val="6EA8A63A"/>
    <w:styleLink w:val="ImportierterStil3"/>
    <w:lvl w:ilvl="0" w:tplc="ACBC2F0E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20C2A5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446E38A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02E7D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A9C1FF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92A9686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05F5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4236E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06A2BB4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46660CB0"/>
    <w:multiLevelType w:val="hybridMultilevel"/>
    <w:tmpl w:val="667AB6E8"/>
    <w:lvl w:ilvl="0" w:tplc="A120C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76C85"/>
    <w:multiLevelType w:val="hybridMultilevel"/>
    <w:tmpl w:val="94D0614C"/>
    <w:lvl w:ilvl="0" w:tplc="DF10F66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944DF4"/>
    <w:multiLevelType w:val="multilevel"/>
    <w:tmpl w:val="BA585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667B57"/>
    <w:multiLevelType w:val="hybridMultilevel"/>
    <w:tmpl w:val="73C60916"/>
    <w:lvl w:ilvl="0" w:tplc="0407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5C361E4"/>
    <w:multiLevelType w:val="hybridMultilevel"/>
    <w:tmpl w:val="E1866B38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71D078A7"/>
    <w:multiLevelType w:val="hybridMultilevel"/>
    <w:tmpl w:val="E6AE6102"/>
    <w:lvl w:ilvl="0" w:tplc="53C2CD42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476FE"/>
    <w:multiLevelType w:val="hybridMultilevel"/>
    <w:tmpl w:val="784EBEA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A15B0"/>
    <w:multiLevelType w:val="hybridMultilevel"/>
    <w:tmpl w:val="8EACE8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207EC6"/>
    <w:multiLevelType w:val="hybridMultilevel"/>
    <w:tmpl w:val="25A6AB30"/>
    <w:lvl w:ilvl="0" w:tplc="A510011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6"/>
  </w:num>
  <w:num w:numId="4">
    <w:abstractNumId w:val="2"/>
  </w:num>
  <w:num w:numId="5">
    <w:abstractNumId w:val="10"/>
  </w:num>
  <w:num w:numId="6">
    <w:abstractNumId w:val="9"/>
  </w:num>
  <w:num w:numId="7">
    <w:abstractNumId w:val="4"/>
  </w:num>
  <w:num w:numId="8">
    <w:abstractNumId w:val="13"/>
  </w:num>
  <w:num w:numId="9">
    <w:abstractNumId w:val="19"/>
  </w:num>
  <w:num w:numId="10">
    <w:abstractNumId w:val="20"/>
  </w:num>
  <w:num w:numId="11">
    <w:abstractNumId w:val="3"/>
  </w:num>
  <w:num w:numId="12">
    <w:abstractNumId w:val="8"/>
  </w:num>
  <w:num w:numId="13">
    <w:abstractNumId w:val="11"/>
  </w:num>
  <w:num w:numId="14">
    <w:abstractNumId w:val="23"/>
  </w:num>
  <w:num w:numId="15">
    <w:abstractNumId w:val="17"/>
  </w:num>
  <w:num w:numId="16">
    <w:abstractNumId w:val="1"/>
  </w:num>
  <w:num w:numId="17">
    <w:abstractNumId w:val="21"/>
  </w:num>
  <w:num w:numId="18">
    <w:abstractNumId w:val="0"/>
  </w:num>
  <w:num w:numId="19">
    <w:abstractNumId w:val="12"/>
  </w:num>
  <w:num w:numId="20">
    <w:abstractNumId w:val="15"/>
  </w:num>
  <w:num w:numId="21">
    <w:abstractNumId w:val="25"/>
  </w:num>
  <w:num w:numId="22">
    <w:abstractNumId w:val="18"/>
  </w:num>
  <w:num w:numId="23">
    <w:abstractNumId w:val="14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LA0tTQ0MjAxsLRQ0lEKTi0uzszPAykwrAUAl2jMdSwAAAA="/>
  </w:docVars>
  <w:rsids>
    <w:rsidRoot w:val="00B476E1"/>
    <w:rsid w:val="00006598"/>
    <w:rsid w:val="000105D6"/>
    <w:rsid w:val="000143D3"/>
    <w:rsid w:val="00015579"/>
    <w:rsid w:val="000163B9"/>
    <w:rsid w:val="000169E8"/>
    <w:rsid w:val="00020525"/>
    <w:rsid w:val="0002063C"/>
    <w:rsid w:val="0002189E"/>
    <w:rsid w:val="00022991"/>
    <w:rsid w:val="0002310E"/>
    <w:rsid w:val="00033EDE"/>
    <w:rsid w:val="00035C92"/>
    <w:rsid w:val="00036527"/>
    <w:rsid w:val="00037DD6"/>
    <w:rsid w:val="00040A90"/>
    <w:rsid w:val="000436B5"/>
    <w:rsid w:val="0004583E"/>
    <w:rsid w:val="000526BF"/>
    <w:rsid w:val="00053245"/>
    <w:rsid w:val="0005470B"/>
    <w:rsid w:val="00054A8A"/>
    <w:rsid w:val="00057A4E"/>
    <w:rsid w:val="00057A80"/>
    <w:rsid w:val="000609EA"/>
    <w:rsid w:val="00064F00"/>
    <w:rsid w:val="00066A78"/>
    <w:rsid w:val="00067F26"/>
    <w:rsid w:val="00071B0A"/>
    <w:rsid w:val="0008006C"/>
    <w:rsid w:val="0008092D"/>
    <w:rsid w:val="00081BEB"/>
    <w:rsid w:val="00085424"/>
    <w:rsid w:val="00086438"/>
    <w:rsid w:val="00092141"/>
    <w:rsid w:val="0009395D"/>
    <w:rsid w:val="000945A3"/>
    <w:rsid w:val="000958EC"/>
    <w:rsid w:val="00096497"/>
    <w:rsid w:val="0009761D"/>
    <w:rsid w:val="000A0135"/>
    <w:rsid w:val="000A07F7"/>
    <w:rsid w:val="000A093E"/>
    <w:rsid w:val="000A51DB"/>
    <w:rsid w:val="000A5882"/>
    <w:rsid w:val="000A63DA"/>
    <w:rsid w:val="000B6AD4"/>
    <w:rsid w:val="000C3422"/>
    <w:rsid w:val="000C58D8"/>
    <w:rsid w:val="000C5A6D"/>
    <w:rsid w:val="000C68BB"/>
    <w:rsid w:val="000C6DBD"/>
    <w:rsid w:val="000C739D"/>
    <w:rsid w:val="000D2506"/>
    <w:rsid w:val="000D7201"/>
    <w:rsid w:val="000E1B60"/>
    <w:rsid w:val="000E3495"/>
    <w:rsid w:val="000E3833"/>
    <w:rsid w:val="000E3D3C"/>
    <w:rsid w:val="000E4CE6"/>
    <w:rsid w:val="000E563A"/>
    <w:rsid w:val="000E6494"/>
    <w:rsid w:val="000E69E2"/>
    <w:rsid w:val="000F231D"/>
    <w:rsid w:val="000F4D2C"/>
    <w:rsid w:val="000F5103"/>
    <w:rsid w:val="000F5CC0"/>
    <w:rsid w:val="000F5ECC"/>
    <w:rsid w:val="000F643F"/>
    <w:rsid w:val="00100209"/>
    <w:rsid w:val="00100820"/>
    <w:rsid w:val="0010186B"/>
    <w:rsid w:val="00104DAF"/>
    <w:rsid w:val="00105175"/>
    <w:rsid w:val="0010531D"/>
    <w:rsid w:val="00107003"/>
    <w:rsid w:val="0010798E"/>
    <w:rsid w:val="0011241A"/>
    <w:rsid w:val="0011284D"/>
    <w:rsid w:val="001139F4"/>
    <w:rsid w:val="00115B0F"/>
    <w:rsid w:val="00121312"/>
    <w:rsid w:val="001215D6"/>
    <w:rsid w:val="00123B08"/>
    <w:rsid w:val="00130D7D"/>
    <w:rsid w:val="001326BD"/>
    <w:rsid w:val="00134119"/>
    <w:rsid w:val="00136383"/>
    <w:rsid w:val="00137C2A"/>
    <w:rsid w:val="00141BC6"/>
    <w:rsid w:val="00142FC1"/>
    <w:rsid w:val="001441D1"/>
    <w:rsid w:val="00151082"/>
    <w:rsid w:val="0015555C"/>
    <w:rsid w:val="00156D62"/>
    <w:rsid w:val="00161C2F"/>
    <w:rsid w:val="00161F0F"/>
    <w:rsid w:val="00162331"/>
    <w:rsid w:val="0016412D"/>
    <w:rsid w:val="00164199"/>
    <w:rsid w:val="00166E50"/>
    <w:rsid w:val="001730A8"/>
    <w:rsid w:val="00173B11"/>
    <w:rsid w:val="001747F1"/>
    <w:rsid w:val="00174AEF"/>
    <w:rsid w:val="00176AB2"/>
    <w:rsid w:val="00181267"/>
    <w:rsid w:val="0018253D"/>
    <w:rsid w:val="00186838"/>
    <w:rsid w:val="00190AD3"/>
    <w:rsid w:val="001925D5"/>
    <w:rsid w:val="00197339"/>
    <w:rsid w:val="001A17F2"/>
    <w:rsid w:val="001A537E"/>
    <w:rsid w:val="001A724C"/>
    <w:rsid w:val="001A7F77"/>
    <w:rsid w:val="001B1CF7"/>
    <w:rsid w:val="001B1D5A"/>
    <w:rsid w:val="001B2606"/>
    <w:rsid w:val="001B3D3A"/>
    <w:rsid w:val="001B7DF6"/>
    <w:rsid w:val="001C15C0"/>
    <w:rsid w:val="001C4FE2"/>
    <w:rsid w:val="001C50ED"/>
    <w:rsid w:val="001C5CD8"/>
    <w:rsid w:val="001D25DD"/>
    <w:rsid w:val="001D71C2"/>
    <w:rsid w:val="001E2480"/>
    <w:rsid w:val="001E6CB5"/>
    <w:rsid w:val="001E7B89"/>
    <w:rsid w:val="001E7F40"/>
    <w:rsid w:val="001F07DA"/>
    <w:rsid w:val="001F4520"/>
    <w:rsid w:val="00200D43"/>
    <w:rsid w:val="002041C1"/>
    <w:rsid w:val="002054F5"/>
    <w:rsid w:val="00205B5D"/>
    <w:rsid w:val="002061CC"/>
    <w:rsid w:val="00206733"/>
    <w:rsid w:val="00213414"/>
    <w:rsid w:val="00214885"/>
    <w:rsid w:val="00217987"/>
    <w:rsid w:val="0023105C"/>
    <w:rsid w:val="00231FAC"/>
    <w:rsid w:val="0023202D"/>
    <w:rsid w:val="002331C2"/>
    <w:rsid w:val="00242A04"/>
    <w:rsid w:val="00247C86"/>
    <w:rsid w:val="00255049"/>
    <w:rsid w:val="00262BDE"/>
    <w:rsid w:val="00265E53"/>
    <w:rsid w:val="00271020"/>
    <w:rsid w:val="00273520"/>
    <w:rsid w:val="00274D31"/>
    <w:rsid w:val="00275195"/>
    <w:rsid w:val="0028056E"/>
    <w:rsid w:val="00280B91"/>
    <w:rsid w:val="00282DFA"/>
    <w:rsid w:val="00285A76"/>
    <w:rsid w:val="00286D08"/>
    <w:rsid w:val="0029150D"/>
    <w:rsid w:val="00294B2C"/>
    <w:rsid w:val="00294F5A"/>
    <w:rsid w:val="002A0F54"/>
    <w:rsid w:val="002A35DA"/>
    <w:rsid w:val="002A391E"/>
    <w:rsid w:val="002A59A7"/>
    <w:rsid w:val="002B19D1"/>
    <w:rsid w:val="002B6110"/>
    <w:rsid w:val="002B73ED"/>
    <w:rsid w:val="002B77FB"/>
    <w:rsid w:val="002C3F8B"/>
    <w:rsid w:val="002C4338"/>
    <w:rsid w:val="002C55AE"/>
    <w:rsid w:val="002C59C3"/>
    <w:rsid w:val="002C649B"/>
    <w:rsid w:val="002C73AE"/>
    <w:rsid w:val="002C75A0"/>
    <w:rsid w:val="002C7B01"/>
    <w:rsid w:val="002D086D"/>
    <w:rsid w:val="002D3099"/>
    <w:rsid w:val="002D55D7"/>
    <w:rsid w:val="002D6DAE"/>
    <w:rsid w:val="002E14D9"/>
    <w:rsid w:val="002E29BB"/>
    <w:rsid w:val="002E2FA5"/>
    <w:rsid w:val="002E3541"/>
    <w:rsid w:val="002E49BD"/>
    <w:rsid w:val="002E5FB5"/>
    <w:rsid w:val="002E6618"/>
    <w:rsid w:val="002F065B"/>
    <w:rsid w:val="002F2B2F"/>
    <w:rsid w:val="002F46E9"/>
    <w:rsid w:val="002F5C20"/>
    <w:rsid w:val="00302972"/>
    <w:rsid w:val="0031079E"/>
    <w:rsid w:val="003115AD"/>
    <w:rsid w:val="003138E9"/>
    <w:rsid w:val="00315382"/>
    <w:rsid w:val="00316F53"/>
    <w:rsid w:val="003176C2"/>
    <w:rsid w:val="00324906"/>
    <w:rsid w:val="003314A5"/>
    <w:rsid w:val="003319F4"/>
    <w:rsid w:val="00332671"/>
    <w:rsid w:val="00333B3A"/>
    <w:rsid w:val="00336CDE"/>
    <w:rsid w:val="00357549"/>
    <w:rsid w:val="00361E19"/>
    <w:rsid w:val="003634ED"/>
    <w:rsid w:val="00364BA5"/>
    <w:rsid w:val="003659DB"/>
    <w:rsid w:val="003716E6"/>
    <w:rsid w:val="00371A9D"/>
    <w:rsid w:val="003751EF"/>
    <w:rsid w:val="00376866"/>
    <w:rsid w:val="0037715C"/>
    <w:rsid w:val="00380A35"/>
    <w:rsid w:val="00380F2B"/>
    <w:rsid w:val="0038142E"/>
    <w:rsid w:val="003817ED"/>
    <w:rsid w:val="00382927"/>
    <w:rsid w:val="003848AA"/>
    <w:rsid w:val="003848C9"/>
    <w:rsid w:val="00386CDF"/>
    <w:rsid w:val="003906E2"/>
    <w:rsid w:val="003954AA"/>
    <w:rsid w:val="003957CB"/>
    <w:rsid w:val="00395875"/>
    <w:rsid w:val="00396487"/>
    <w:rsid w:val="003A4ECF"/>
    <w:rsid w:val="003A58C8"/>
    <w:rsid w:val="003A597E"/>
    <w:rsid w:val="003B3E77"/>
    <w:rsid w:val="003B3FF9"/>
    <w:rsid w:val="003C0609"/>
    <w:rsid w:val="003C299A"/>
    <w:rsid w:val="003C3785"/>
    <w:rsid w:val="003C6556"/>
    <w:rsid w:val="003D07B0"/>
    <w:rsid w:val="003D1397"/>
    <w:rsid w:val="003D3DA2"/>
    <w:rsid w:val="003E048C"/>
    <w:rsid w:val="003E0986"/>
    <w:rsid w:val="003E0E58"/>
    <w:rsid w:val="003E51EF"/>
    <w:rsid w:val="003E5DA1"/>
    <w:rsid w:val="003E7FBF"/>
    <w:rsid w:val="003F28E6"/>
    <w:rsid w:val="003F2997"/>
    <w:rsid w:val="003F3279"/>
    <w:rsid w:val="003F4A00"/>
    <w:rsid w:val="003F4DD7"/>
    <w:rsid w:val="003F5E2F"/>
    <w:rsid w:val="003F72DE"/>
    <w:rsid w:val="003F76A0"/>
    <w:rsid w:val="00401ABA"/>
    <w:rsid w:val="00403FD2"/>
    <w:rsid w:val="0040603B"/>
    <w:rsid w:val="004061A5"/>
    <w:rsid w:val="00410B23"/>
    <w:rsid w:val="00411419"/>
    <w:rsid w:val="00412F82"/>
    <w:rsid w:val="0041589B"/>
    <w:rsid w:val="004162CD"/>
    <w:rsid w:val="00420B18"/>
    <w:rsid w:val="004211F6"/>
    <w:rsid w:val="00422109"/>
    <w:rsid w:val="004244EF"/>
    <w:rsid w:val="00425CBF"/>
    <w:rsid w:val="00426687"/>
    <w:rsid w:val="004319DA"/>
    <w:rsid w:val="00431DF5"/>
    <w:rsid w:val="00437B98"/>
    <w:rsid w:val="00440C50"/>
    <w:rsid w:val="00444736"/>
    <w:rsid w:val="00446F5C"/>
    <w:rsid w:val="004526AD"/>
    <w:rsid w:val="00454E28"/>
    <w:rsid w:val="004553FC"/>
    <w:rsid w:val="00457154"/>
    <w:rsid w:val="00461974"/>
    <w:rsid w:val="00464253"/>
    <w:rsid w:val="00466606"/>
    <w:rsid w:val="00467489"/>
    <w:rsid w:val="00467B76"/>
    <w:rsid w:val="00470A20"/>
    <w:rsid w:val="0047186A"/>
    <w:rsid w:val="004755A7"/>
    <w:rsid w:val="00477698"/>
    <w:rsid w:val="004818F6"/>
    <w:rsid w:val="004846B4"/>
    <w:rsid w:val="00487484"/>
    <w:rsid w:val="00493940"/>
    <w:rsid w:val="00495701"/>
    <w:rsid w:val="00497802"/>
    <w:rsid w:val="004A0F65"/>
    <w:rsid w:val="004A1477"/>
    <w:rsid w:val="004A5B8A"/>
    <w:rsid w:val="004B0876"/>
    <w:rsid w:val="004B1434"/>
    <w:rsid w:val="004B3CF2"/>
    <w:rsid w:val="004B4C2E"/>
    <w:rsid w:val="004B6383"/>
    <w:rsid w:val="004B7029"/>
    <w:rsid w:val="004C1838"/>
    <w:rsid w:val="004C3F19"/>
    <w:rsid w:val="004D1012"/>
    <w:rsid w:val="004D2BAA"/>
    <w:rsid w:val="004D313E"/>
    <w:rsid w:val="004D49C4"/>
    <w:rsid w:val="004D723C"/>
    <w:rsid w:val="004E0D1F"/>
    <w:rsid w:val="004E1CF2"/>
    <w:rsid w:val="004E264C"/>
    <w:rsid w:val="004F15F9"/>
    <w:rsid w:val="004F3654"/>
    <w:rsid w:val="004F6F2A"/>
    <w:rsid w:val="004F727E"/>
    <w:rsid w:val="00504479"/>
    <w:rsid w:val="005122E4"/>
    <w:rsid w:val="00515526"/>
    <w:rsid w:val="00516CB2"/>
    <w:rsid w:val="00517706"/>
    <w:rsid w:val="005276C7"/>
    <w:rsid w:val="00531A13"/>
    <w:rsid w:val="00532F3D"/>
    <w:rsid w:val="0053706D"/>
    <w:rsid w:val="00540845"/>
    <w:rsid w:val="0054106C"/>
    <w:rsid w:val="00542F24"/>
    <w:rsid w:val="005448F6"/>
    <w:rsid w:val="005473C8"/>
    <w:rsid w:val="00551FAD"/>
    <w:rsid w:val="00554921"/>
    <w:rsid w:val="00555606"/>
    <w:rsid w:val="005565C3"/>
    <w:rsid w:val="00556EC7"/>
    <w:rsid w:val="00557BEC"/>
    <w:rsid w:val="00562022"/>
    <w:rsid w:val="005623E6"/>
    <w:rsid w:val="00562757"/>
    <w:rsid w:val="00562F04"/>
    <w:rsid w:val="00564A45"/>
    <w:rsid w:val="00571299"/>
    <w:rsid w:val="005817B7"/>
    <w:rsid w:val="00583F16"/>
    <w:rsid w:val="00590075"/>
    <w:rsid w:val="005914C9"/>
    <w:rsid w:val="005918E7"/>
    <w:rsid w:val="0059356C"/>
    <w:rsid w:val="005939F0"/>
    <w:rsid w:val="00594F57"/>
    <w:rsid w:val="00595EAB"/>
    <w:rsid w:val="005A1128"/>
    <w:rsid w:val="005A39F4"/>
    <w:rsid w:val="005A72E3"/>
    <w:rsid w:val="005B11C3"/>
    <w:rsid w:val="005B1BDB"/>
    <w:rsid w:val="005B38A4"/>
    <w:rsid w:val="005B451E"/>
    <w:rsid w:val="005B5A57"/>
    <w:rsid w:val="005B5F5E"/>
    <w:rsid w:val="005C0017"/>
    <w:rsid w:val="005C42AF"/>
    <w:rsid w:val="005C4453"/>
    <w:rsid w:val="005C4513"/>
    <w:rsid w:val="005D6762"/>
    <w:rsid w:val="005E1B50"/>
    <w:rsid w:val="005E392F"/>
    <w:rsid w:val="005E466C"/>
    <w:rsid w:val="005F103B"/>
    <w:rsid w:val="005F14E0"/>
    <w:rsid w:val="005F201E"/>
    <w:rsid w:val="005F674B"/>
    <w:rsid w:val="0060075D"/>
    <w:rsid w:val="006022E8"/>
    <w:rsid w:val="006052A3"/>
    <w:rsid w:val="00610DCB"/>
    <w:rsid w:val="006110C3"/>
    <w:rsid w:val="00613F6B"/>
    <w:rsid w:val="00616C04"/>
    <w:rsid w:val="0061722D"/>
    <w:rsid w:val="00617B79"/>
    <w:rsid w:val="006208D1"/>
    <w:rsid w:val="00620E9D"/>
    <w:rsid w:val="00622755"/>
    <w:rsid w:val="0062486D"/>
    <w:rsid w:val="00625CC2"/>
    <w:rsid w:val="00625F2C"/>
    <w:rsid w:val="00626262"/>
    <w:rsid w:val="0062798D"/>
    <w:rsid w:val="00630457"/>
    <w:rsid w:val="006342FE"/>
    <w:rsid w:val="00635BF6"/>
    <w:rsid w:val="00636F89"/>
    <w:rsid w:val="006378CB"/>
    <w:rsid w:val="006411BA"/>
    <w:rsid w:val="0065115B"/>
    <w:rsid w:val="00652F2B"/>
    <w:rsid w:val="006544C5"/>
    <w:rsid w:val="00664FE8"/>
    <w:rsid w:val="006706EF"/>
    <w:rsid w:val="00671AE3"/>
    <w:rsid w:val="00674B61"/>
    <w:rsid w:val="00674DE6"/>
    <w:rsid w:val="00676015"/>
    <w:rsid w:val="00680D59"/>
    <w:rsid w:val="0068103C"/>
    <w:rsid w:val="00683139"/>
    <w:rsid w:val="0068377B"/>
    <w:rsid w:val="006879A9"/>
    <w:rsid w:val="006945DC"/>
    <w:rsid w:val="006972BC"/>
    <w:rsid w:val="00697D4C"/>
    <w:rsid w:val="006A14A5"/>
    <w:rsid w:val="006A1D22"/>
    <w:rsid w:val="006A2903"/>
    <w:rsid w:val="006A51D9"/>
    <w:rsid w:val="006B0285"/>
    <w:rsid w:val="006B2340"/>
    <w:rsid w:val="006B3FD4"/>
    <w:rsid w:val="006B6B84"/>
    <w:rsid w:val="006C1D8C"/>
    <w:rsid w:val="006C46BC"/>
    <w:rsid w:val="006D0406"/>
    <w:rsid w:val="006D1E44"/>
    <w:rsid w:val="006D27CF"/>
    <w:rsid w:val="006D4893"/>
    <w:rsid w:val="006D50E6"/>
    <w:rsid w:val="006D5334"/>
    <w:rsid w:val="006E0D77"/>
    <w:rsid w:val="006E1F1D"/>
    <w:rsid w:val="006E2C53"/>
    <w:rsid w:val="006E39E8"/>
    <w:rsid w:val="006F07E8"/>
    <w:rsid w:val="006F2CDB"/>
    <w:rsid w:val="006F530F"/>
    <w:rsid w:val="006F7131"/>
    <w:rsid w:val="00702F91"/>
    <w:rsid w:val="00704A72"/>
    <w:rsid w:val="0070605C"/>
    <w:rsid w:val="00707B38"/>
    <w:rsid w:val="00714621"/>
    <w:rsid w:val="007149E8"/>
    <w:rsid w:val="007160EE"/>
    <w:rsid w:val="0072338B"/>
    <w:rsid w:val="00726443"/>
    <w:rsid w:val="00730899"/>
    <w:rsid w:val="0073224D"/>
    <w:rsid w:val="007335C5"/>
    <w:rsid w:val="00733C66"/>
    <w:rsid w:val="00735318"/>
    <w:rsid w:val="00737906"/>
    <w:rsid w:val="007411FD"/>
    <w:rsid w:val="00743A7B"/>
    <w:rsid w:val="00756E04"/>
    <w:rsid w:val="00757E81"/>
    <w:rsid w:val="0076065D"/>
    <w:rsid w:val="00762463"/>
    <w:rsid w:val="007635BE"/>
    <w:rsid w:val="00763EFA"/>
    <w:rsid w:val="00764A42"/>
    <w:rsid w:val="0076727A"/>
    <w:rsid w:val="0076731C"/>
    <w:rsid w:val="00770692"/>
    <w:rsid w:val="00772C22"/>
    <w:rsid w:val="007749F5"/>
    <w:rsid w:val="00774EB5"/>
    <w:rsid w:val="00776C50"/>
    <w:rsid w:val="007809B8"/>
    <w:rsid w:val="007818BE"/>
    <w:rsid w:val="0079009B"/>
    <w:rsid w:val="00790B5D"/>
    <w:rsid w:val="00792AC0"/>
    <w:rsid w:val="00793405"/>
    <w:rsid w:val="00793894"/>
    <w:rsid w:val="00793C5F"/>
    <w:rsid w:val="00793CAE"/>
    <w:rsid w:val="007A0862"/>
    <w:rsid w:val="007A256C"/>
    <w:rsid w:val="007A2D48"/>
    <w:rsid w:val="007A439B"/>
    <w:rsid w:val="007A5BFA"/>
    <w:rsid w:val="007A5E07"/>
    <w:rsid w:val="007B30A5"/>
    <w:rsid w:val="007B6802"/>
    <w:rsid w:val="007C02E1"/>
    <w:rsid w:val="007C272E"/>
    <w:rsid w:val="007C381E"/>
    <w:rsid w:val="007C7897"/>
    <w:rsid w:val="007D7354"/>
    <w:rsid w:val="007D7BD1"/>
    <w:rsid w:val="007E3FB1"/>
    <w:rsid w:val="007E712B"/>
    <w:rsid w:val="007F0F44"/>
    <w:rsid w:val="007F1311"/>
    <w:rsid w:val="007F13FA"/>
    <w:rsid w:val="007F25F5"/>
    <w:rsid w:val="007F595B"/>
    <w:rsid w:val="00800515"/>
    <w:rsid w:val="00804775"/>
    <w:rsid w:val="00805A6F"/>
    <w:rsid w:val="008103F3"/>
    <w:rsid w:val="00812B80"/>
    <w:rsid w:val="008141A0"/>
    <w:rsid w:val="00815BB0"/>
    <w:rsid w:val="00821D26"/>
    <w:rsid w:val="00845FEB"/>
    <w:rsid w:val="00846371"/>
    <w:rsid w:val="008467A3"/>
    <w:rsid w:val="00856A2C"/>
    <w:rsid w:val="00856CA8"/>
    <w:rsid w:val="0086188D"/>
    <w:rsid w:val="00872511"/>
    <w:rsid w:val="00874F51"/>
    <w:rsid w:val="008759E5"/>
    <w:rsid w:val="0087637C"/>
    <w:rsid w:val="0087767B"/>
    <w:rsid w:val="008840CF"/>
    <w:rsid w:val="00887407"/>
    <w:rsid w:val="008914A5"/>
    <w:rsid w:val="00891D09"/>
    <w:rsid w:val="0089240D"/>
    <w:rsid w:val="008944E3"/>
    <w:rsid w:val="00894958"/>
    <w:rsid w:val="008959D6"/>
    <w:rsid w:val="008962BE"/>
    <w:rsid w:val="00896C8F"/>
    <w:rsid w:val="008A4406"/>
    <w:rsid w:val="008A5F6B"/>
    <w:rsid w:val="008A6246"/>
    <w:rsid w:val="008B7858"/>
    <w:rsid w:val="008C01BD"/>
    <w:rsid w:val="008C29C9"/>
    <w:rsid w:val="008C4110"/>
    <w:rsid w:val="008D1690"/>
    <w:rsid w:val="008D2960"/>
    <w:rsid w:val="008D5BE8"/>
    <w:rsid w:val="008D5D51"/>
    <w:rsid w:val="008E0367"/>
    <w:rsid w:val="008E383F"/>
    <w:rsid w:val="008E464E"/>
    <w:rsid w:val="008E7911"/>
    <w:rsid w:val="008E7BCB"/>
    <w:rsid w:val="008F25CE"/>
    <w:rsid w:val="008F5B3A"/>
    <w:rsid w:val="008F69E0"/>
    <w:rsid w:val="00900529"/>
    <w:rsid w:val="00901A23"/>
    <w:rsid w:val="00901A25"/>
    <w:rsid w:val="009022EA"/>
    <w:rsid w:val="0090249B"/>
    <w:rsid w:val="0090351B"/>
    <w:rsid w:val="0090465F"/>
    <w:rsid w:val="00905DBE"/>
    <w:rsid w:val="00906484"/>
    <w:rsid w:val="0091054F"/>
    <w:rsid w:val="00913A78"/>
    <w:rsid w:val="00915B14"/>
    <w:rsid w:val="00927FD7"/>
    <w:rsid w:val="0093071F"/>
    <w:rsid w:val="00930CF2"/>
    <w:rsid w:val="00931666"/>
    <w:rsid w:val="009332CA"/>
    <w:rsid w:val="009366D0"/>
    <w:rsid w:val="009518B9"/>
    <w:rsid w:val="00954023"/>
    <w:rsid w:val="009630EC"/>
    <w:rsid w:val="009651F7"/>
    <w:rsid w:val="00975FA5"/>
    <w:rsid w:val="009761AF"/>
    <w:rsid w:val="009764C7"/>
    <w:rsid w:val="00976FCD"/>
    <w:rsid w:val="00980D6D"/>
    <w:rsid w:val="00980EE5"/>
    <w:rsid w:val="009817D5"/>
    <w:rsid w:val="00981C88"/>
    <w:rsid w:val="00982B50"/>
    <w:rsid w:val="009916AB"/>
    <w:rsid w:val="00991D7A"/>
    <w:rsid w:val="009A0478"/>
    <w:rsid w:val="009A0B2B"/>
    <w:rsid w:val="009A19E1"/>
    <w:rsid w:val="009A49B7"/>
    <w:rsid w:val="009A5692"/>
    <w:rsid w:val="009A5A8E"/>
    <w:rsid w:val="009A639E"/>
    <w:rsid w:val="009A6EF6"/>
    <w:rsid w:val="009B1053"/>
    <w:rsid w:val="009B19D3"/>
    <w:rsid w:val="009B3934"/>
    <w:rsid w:val="009B58C2"/>
    <w:rsid w:val="009D1ED8"/>
    <w:rsid w:val="009E5D63"/>
    <w:rsid w:val="009E7805"/>
    <w:rsid w:val="009E7FFC"/>
    <w:rsid w:val="009F3B6B"/>
    <w:rsid w:val="009F739A"/>
    <w:rsid w:val="009F7564"/>
    <w:rsid w:val="00A05ADA"/>
    <w:rsid w:val="00A10C89"/>
    <w:rsid w:val="00A11221"/>
    <w:rsid w:val="00A116D1"/>
    <w:rsid w:val="00A16CAA"/>
    <w:rsid w:val="00A17C2E"/>
    <w:rsid w:val="00A24405"/>
    <w:rsid w:val="00A25191"/>
    <w:rsid w:val="00A252AF"/>
    <w:rsid w:val="00A25B63"/>
    <w:rsid w:val="00A25BEB"/>
    <w:rsid w:val="00A265F5"/>
    <w:rsid w:val="00A27672"/>
    <w:rsid w:val="00A3325A"/>
    <w:rsid w:val="00A406FE"/>
    <w:rsid w:val="00A40DE0"/>
    <w:rsid w:val="00A42DDD"/>
    <w:rsid w:val="00A50F0C"/>
    <w:rsid w:val="00A50F1D"/>
    <w:rsid w:val="00A520A7"/>
    <w:rsid w:val="00A526FA"/>
    <w:rsid w:val="00A60D4B"/>
    <w:rsid w:val="00A6101E"/>
    <w:rsid w:val="00A61061"/>
    <w:rsid w:val="00A615A8"/>
    <w:rsid w:val="00A640BC"/>
    <w:rsid w:val="00A678B2"/>
    <w:rsid w:val="00A747FB"/>
    <w:rsid w:val="00A75897"/>
    <w:rsid w:val="00A75E33"/>
    <w:rsid w:val="00A7666F"/>
    <w:rsid w:val="00A77607"/>
    <w:rsid w:val="00A778B8"/>
    <w:rsid w:val="00A80B1E"/>
    <w:rsid w:val="00A81543"/>
    <w:rsid w:val="00A82011"/>
    <w:rsid w:val="00A904A2"/>
    <w:rsid w:val="00A918DF"/>
    <w:rsid w:val="00A960B2"/>
    <w:rsid w:val="00A97045"/>
    <w:rsid w:val="00AA12CC"/>
    <w:rsid w:val="00AA1E77"/>
    <w:rsid w:val="00AA2526"/>
    <w:rsid w:val="00AA567F"/>
    <w:rsid w:val="00AB16D7"/>
    <w:rsid w:val="00AB25AF"/>
    <w:rsid w:val="00AB3F30"/>
    <w:rsid w:val="00AB6615"/>
    <w:rsid w:val="00AC11EF"/>
    <w:rsid w:val="00AC58DE"/>
    <w:rsid w:val="00AC5C66"/>
    <w:rsid w:val="00AD2DB5"/>
    <w:rsid w:val="00AD47A8"/>
    <w:rsid w:val="00AD48D2"/>
    <w:rsid w:val="00AD52C8"/>
    <w:rsid w:val="00AD7FE8"/>
    <w:rsid w:val="00AE0505"/>
    <w:rsid w:val="00AE4A7E"/>
    <w:rsid w:val="00AE6B29"/>
    <w:rsid w:val="00AF0A6C"/>
    <w:rsid w:val="00AF16F0"/>
    <w:rsid w:val="00AF2884"/>
    <w:rsid w:val="00AF29C2"/>
    <w:rsid w:val="00AF5DAA"/>
    <w:rsid w:val="00B034B0"/>
    <w:rsid w:val="00B034DC"/>
    <w:rsid w:val="00B0415E"/>
    <w:rsid w:val="00B05C52"/>
    <w:rsid w:val="00B06EC1"/>
    <w:rsid w:val="00B07332"/>
    <w:rsid w:val="00B12FD4"/>
    <w:rsid w:val="00B1321D"/>
    <w:rsid w:val="00B13314"/>
    <w:rsid w:val="00B14362"/>
    <w:rsid w:val="00B264DA"/>
    <w:rsid w:val="00B27ABD"/>
    <w:rsid w:val="00B31249"/>
    <w:rsid w:val="00B312C9"/>
    <w:rsid w:val="00B342EB"/>
    <w:rsid w:val="00B361FA"/>
    <w:rsid w:val="00B368ED"/>
    <w:rsid w:val="00B37A79"/>
    <w:rsid w:val="00B37F13"/>
    <w:rsid w:val="00B414CF"/>
    <w:rsid w:val="00B425E0"/>
    <w:rsid w:val="00B476E1"/>
    <w:rsid w:val="00B57906"/>
    <w:rsid w:val="00B57EE8"/>
    <w:rsid w:val="00B602DA"/>
    <w:rsid w:val="00B61C48"/>
    <w:rsid w:val="00B64906"/>
    <w:rsid w:val="00B66335"/>
    <w:rsid w:val="00B66E0B"/>
    <w:rsid w:val="00B72E3D"/>
    <w:rsid w:val="00B810AF"/>
    <w:rsid w:val="00B8483B"/>
    <w:rsid w:val="00B860C9"/>
    <w:rsid w:val="00B86E31"/>
    <w:rsid w:val="00B957E9"/>
    <w:rsid w:val="00B96CEA"/>
    <w:rsid w:val="00BA2FEE"/>
    <w:rsid w:val="00BA52D0"/>
    <w:rsid w:val="00BA7E49"/>
    <w:rsid w:val="00BB5F48"/>
    <w:rsid w:val="00BC1C6B"/>
    <w:rsid w:val="00BC20DE"/>
    <w:rsid w:val="00BC46E5"/>
    <w:rsid w:val="00BC5340"/>
    <w:rsid w:val="00BC6334"/>
    <w:rsid w:val="00BC711B"/>
    <w:rsid w:val="00BC74D9"/>
    <w:rsid w:val="00BD2237"/>
    <w:rsid w:val="00BD587E"/>
    <w:rsid w:val="00BD7581"/>
    <w:rsid w:val="00BE1D3F"/>
    <w:rsid w:val="00BE478B"/>
    <w:rsid w:val="00BE568A"/>
    <w:rsid w:val="00BE5CF7"/>
    <w:rsid w:val="00BE6491"/>
    <w:rsid w:val="00BF4346"/>
    <w:rsid w:val="00C00981"/>
    <w:rsid w:val="00C02DE1"/>
    <w:rsid w:val="00C15E85"/>
    <w:rsid w:val="00C164F9"/>
    <w:rsid w:val="00C20ACB"/>
    <w:rsid w:val="00C20C29"/>
    <w:rsid w:val="00C21070"/>
    <w:rsid w:val="00C247CC"/>
    <w:rsid w:val="00C247EB"/>
    <w:rsid w:val="00C2629F"/>
    <w:rsid w:val="00C30551"/>
    <w:rsid w:val="00C308E3"/>
    <w:rsid w:val="00C30A3F"/>
    <w:rsid w:val="00C33620"/>
    <w:rsid w:val="00C33908"/>
    <w:rsid w:val="00C35D5A"/>
    <w:rsid w:val="00C40F55"/>
    <w:rsid w:val="00C41F51"/>
    <w:rsid w:val="00C427FF"/>
    <w:rsid w:val="00C42DE3"/>
    <w:rsid w:val="00C4368D"/>
    <w:rsid w:val="00C53210"/>
    <w:rsid w:val="00C55757"/>
    <w:rsid w:val="00C56306"/>
    <w:rsid w:val="00C5762B"/>
    <w:rsid w:val="00C60CDE"/>
    <w:rsid w:val="00C6437C"/>
    <w:rsid w:val="00C6574B"/>
    <w:rsid w:val="00C673E8"/>
    <w:rsid w:val="00C7133E"/>
    <w:rsid w:val="00C73443"/>
    <w:rsid w:val="00C822AA"/>
    <w:rsid w:val="00C84861"/>
    <w:rsid w:val="00C8621E"/>
    <w:rsid w:val="00C87BBA"/>
    <w:rsid w:val="00C90909"/>
    <w:rsid w:val="00C9246C"/>
    <w:rsid w:val="00C93183"/>
    <w:rsid w:val="00C94D1F"/>
    <w:rsid w:val="00CA0823"/>
    <w:rsid w:val="00CA3404"/>
    <w:rsid w:val="00CA4C80"/>
    <w:rsid w:val="00CB1B20"/>
    <w:rsid w:val="00CB4135"/>
    <w:rsid w:val="00CB4170"/>
    <w:rsid w:val="00CB46B3"/>
    <w:rsid w:val="00CC0E6E"/>
    <w:rsid w:val="00CC3547"/>
    <w:rsid w:val="00CC4B26"/>
    <w:rsid w:val="00CC4E8A"/>
    <w:rsid w:val="00CC725F"/>
    <w:rsid w:val="00CC7D6B"/>
    <w:rsid w:val="00CD495B"/>
    <w:rsid w:val="00CD7EAD"/>
    <w:rsid w:val="00CE06A0"/>
    <w:rsid w:val="00CE21A3"/>
    <w:rsid w:val="00CE41E1"/>
    <w:rsid w:val="00CE69CD"/>
    <w:rsid w:val="00CE7849"/>
    <w:rsid w:val="00CF1E48"/>
    <w:rsid w:val="00CF51C2"/>
    <w:rsid w:val="00CF7510"/>
    <w:rsid w:val="00D014D0"/>
    <w:rsid w:val="00D02840"/>
    <w:rsid w:val="00D039B9"/>
    <w:rsid w:val="00D05A4E"/>
    <w:rsid w:val="00D07534"/>
    <w:rsid w:val="00D12ADE"/>
    <w:rsid w:val="00D17D35"/>
    <w:rsid w:val="00D200AE"/>
    <w:rsid w:val="00D2131C"/>
    <w:rsid w:val="00D25D41"/>
    <w:rsid w:val="00D26767"/>
    <w:rsid w:val="00D26BF3"/>
    <w:rsid w:val="00D31FB4"/>
    <w:rsid w:val="00D33125"/>
    <w:rsid w:val="00D35CB9"/>
    <w:rsid w:val="00D370A8"/>
    <w:rsid w:val="00D429E8"/>
    <w:rsid w:val="00D442D3"/>
    <w:rsid w:val="00D46B34"/>
    <w:rsid w:val="00D5145D"/>
    <w:rsid w:val="00D51579"/>
    <w:rsid w:val="00D5347A"/>
    <w:rsid w:val="00D53EED"/>
    <w:rsid w:val="00D56050"/>
    <w:rsid w:val="00D61829"/>
    <w:rsid w:val="00D61C33"/>
    <w:rsid w:val="00D62C56"/>
    <w:rsid w:val="00D63F0F"/>
    <w:rsid w:val="00D70626"/>
    <w:rsid w:val="00D712A4"/>
    <w:rsid w:val="00D83AA0"/>
    <w:rsid w:val="00D8509C"/>
    <w:rsid w:val="00D85916"/>
    <w:rsid w:val="00D90BB2"/>
    <w:rsid w:val="00D9507C"/>
    <w:rsid w:val="00D96839"/>
    <w:rsid w:val="00D96F02"/>
    <w:rsid w:val="00D97E92"/>
    <w:rsid w:val="00DA02EA"/>
    <w:rsid w:val="00DA08F1"/>
    <w:rsid w:val="00DA3545"/>
    <w:rsid w:val="00DA421F"/>
    <w:rsid w:val="00DA65CF"/>
    <w:rsid w:val="00DA6885"/>
    <w:rsid w:val="00DA7421"/>
    <w:rsid w:val="00DA762F"/>
    <w:rsid w:val="00DB3117"/>
    <w:rsid w:val="00DB5B89"/>
    <w:rsid w:val="00DC1855"/>
    <w:rsid w:val="00DC6DB3"/>
    <w:rsid w:val="00DD0DD6"/>
    <w:rsid w:val="00DD20E1"/>
    <w:rsid w:val="00DD3F2B"/>
    <w:rsid w:val="00DD4498"/>
    <w:rsid w:val="00DD65C7"/>
    <w:rsid w:val="00DD7CD2"/>
    <w:rsid w:val="00DE332A"/>
    <w:rsid w:val="00DE7410"/>
    <w:rsid w:val="00DE7A23"/>
    <w:rsid w:val="00DF01F9"/>
    <w:rsid w:val="00DF12F8"/>
    <w:rsid w:val="00DF1552"/>
    <w:rsid w:val="00DF460D"/>
    <w:rsid w:val="00DF5410"/>
    <w:rsid w:val="00E02D46"/>
    <w:rsid w:val="00E038D5"/>
    <w:rsid w:val="00E042AC"/>
    <w:rsid w:val="00E05B02"/>
    <w:rsid w:val="00E07302"/>
    <w:rsid w:val="00E07C2D"/>
    <w:rsid w:val="00E12796"/>
    <w:rsid w:val="00E14230"/>
    <w:rsid w:val="00E15D2C"/>
    <w:rsid w:val="00E16D45"/>
    <w:rsid w:val="00E16D8A"/>
    <w:rsid w:val="00E1711D"/>
    <w:rsid w:val="00E203FE"/>
    <w:rsid w:val="00E21C1C"/>
    <w:rsid w:val="00E2393E"/>
    <w:rsid w:val="00E2567F"/>
    <w:rsid w:val="00E26DE4"/>
    <w:rsid w:val="00E2784F"/>
    <w:rsid w:val="00E31B33"/>
    <w:rsid w:val="00E32F08"/>
    <w:rsid w:val="00E33874"/>
    <w:rsid w:val="00E34035"/>
    <w:rsid w:val="00E3488F"/>
    <w:rsid w:val="00E3509B"/>
    <w:rsid w:val="00E369DD"/>
    <w:rsid w:val="00E37423"/>
    <w:rsid w:val="00E3796D"/>
    <w:rsid w:val="00E40D50"/>
    <w:rsid w:val="00E47282"/>
    <w:rsid w:val="00E50F76"/>
    <w:rsid w:val="00E53E8C"/>
    <w:rsid w:val="00E543E7"/>
    <w:rsid w:val="00E5792B"/>
    <w:rsid w:val="00E6499C"/>
    <w:rsid w:val="00E662DE"/>
    <w:rsid w:val="00E67031"/>
    <w:rsid w:val="00E67BDE"/>
    <w:rsid w:val="00E72284"/>
    <w:rsid w:val="00E72DB4"/>
    <w:rsid w:val="00E72F66"/>
    <w:rsid w:val="00E75950"/>
    <w:rsid w:val="00E80BEE"/>
    <w:rsid w:val="00E92197"/>
    <w:rsid w:val="00E92455"/>
    <w:rsid w:val="00EA39E4"/>
    <w:rsid w:val="00EA453D"/>
    <w:rsid w:val="00EA7C10"/>
    <w:rsid w:val="00EB36B3"/>
    <w:rsid w:val="00EB5537"/>
    <w:rsid w:val="00EC0C99"/>
    <w:rsid w:val="00EC2547"/>
    <w:rsid w:val="00EC77B1"/>
    <w:rsid w:val="00ED5C34"/>
    <w:rsid w:val="00EE0B94"/>
    <w:rsid w:val="00EE3F8F"/>
    <w:rsid w:val="00EE6A8B"/>
    <w:rsid w:val="00EF0114"/>
    <w:rsid w:val="00EF3FF1"/>
    <w:rsid w:val="00EF730C"/>
    <w:rsid w:val="00EF75D8"/>
    <w:rsid w:val="00F00287"/>
    <w:rsid w:val="00F00FA3"/>
    <w:rsid w:val="00F05080"/>
    <w:rsid w:val="00F06659"/>
    <w:rsid w:val="00F13103"/>
    <w:rsid w:val="00F1551F"/>
    <w:rsid w:val="00F16BC1"/>
    <w:rsid w:val="00F17417"/>
    <w:rsid w:val="00F229AA"/>
    <w:rsid w:val="00F22AAE"/>
    <w:rsid w:val="00F2357F"/>
    <w:rsid w:val="00F23877"/>
    <w:rsid w:val="00F23B95"/>
    <w:rsid w:val="00F23C8A"/>
    <w:rsid w:val="00F261D6"/>
    <w:rsid w:val="00F314A0"/>
    <w:rsid w:val="00F32090"/>
    <w:rsid w:val="00F34718"/>
    <w:rsid w:val="00F34D49"/>
    <w:rsid w:val="00F40780"/>
    <w:rsid w:val="00F4092C"/>
    <w:rsid w:val="00F40A0A"/>
    <w:rsid w:val="00F43823"/>
    <w:rsid w:val="00F448E2"/>
    <w:rsid w:val="00F45C4F"/>
    <w:rsid w:val="00F45F69"/>
    <w:rsid w:val="00F46422"/>
    <w:rsid w:val="00F5111E"/>
    <w:rsid w:val="00F52FFE"/>
    <w:rsid w:val="00F57824"/>
    <w:rsid w:val="00F57FAB"/>
    <w:rsid w:val="00F60784"/>
    <w:rsid w:val="00F617D4"/>
    <w:rsid w:val="00F61BA5"/>
    <w:rsid w:val="00F64088"/>
    <w:rsid w:val="00F644BD"/>
    <w:rsid w:val="00F64929"/>
    <w:rsid w:val="00F66B76"/>
    <w:rsid w:val="00F71108"/>
    <w:rsid w:val="00F7454F"/>
    <w:rsid w:val="00F774CC"/>
    <w:rsid w:val="00F81278"/>
    <w:rsid w:val="00F84DB6"/>
    <w:rsid w:val="00F9192F"/>
    <w:rsid w:val="00F91E7A"/>
    <w:rsid w:val="00F9263A"/>
    <w:rsid w:val="00FA3EEF"/>
    <w:rsid w:val="00FA4D4F"/>
    <w:rsid w:val="00FA73F1"/>
    <w:rsid w:val="00FB3423"/>
    <w:rsid w:val="00FB3E6C"/>
    <w:rsid w:val="00FB4DDD"/>
    <w:rsid w:val="00FB6038"/>
    <w:rsid w:val="00FC382E"/>
    <w:rsid w:val="00FC471D"/>
    <w:rsid w:val="00FD146F"/>
    <w:rsid w:val="00FE1448"/>
    <w:rsid w:val="00FE5D56"/>
    <w:rsid w:val="00FE7D72"/>
    <w:rsid w:val="00FF0493"/>
    <w:rsid w:val="00FF1A97"/>
    <w:rsid w:val="00FF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76AE08"/>
  <w15:docId w15:val="{679B1326-54E7-4D8A-8FBA-E59B5D29C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476E1"/>
  </w:style>
  <w:style w:type="paragraph" w:styleId="Fuzeile">
    <w:name w:val="footer"/>
    <w:basedOn w:val="Standard"/>
    <w:link w:val="Fu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476E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476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476E1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3071F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56E04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F16F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F16F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F16F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F16F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F16F0"/>
    <w:rPr>
      <w:b/>
      <w:bCs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rsid w:val="002C59C3"/>
    <w:pPr>
      <w:spacing w:after="0" w:line="240" w:lineRule="auto"/>
    </w:pPr>
    <w:rPr>
      <w:rFonts w:ascii="Calibri" w:hAnsi="Calibri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2C59C3"/>
    <w:rPr>
      <w:rFonts w:ascii="Calibri" w:hAnsi="Calibri"/>
      <w:szCs w:val="21"/>
    </w:rPr>
  </w:style>
  <w:style w:type="paragraph" w:customStyle="1" w:styleId="Verfgung">
    <w:name w:val="Verfügung"/>
    <w:basedOn w:val="Standard"/>
    <w:next w:val="Standard"/>
    <w:link w:val="VerfgungZchn"/>
    <w:autoRedefine/>
    <w:qFormat/>
    <w:rsid w:val="007335C5"/>
    <w:pPr>
      <w:spacing w:after="0" w:line="240" w:lineRule="auto"/>
      <w:ind w:left="-567" w:firstLine="567"/>
      <w:outlineLvl w:val="3"/>
    </w:pPr>
    <w:rPr>
      <w:rFonts w:ascii="Arial" w:eastAsia="Times New Roman" w:hAnsi="Arial" w:cs="Arial"/>
      <w:b/>
      <w:lang w:eastAsia="de-DE"/>
    </w:rPr>
  </w:style>
  <w:style w:type="character" w:customStyle="1" w:styleId="VerfgungZchn">
    <w:name w:val="Verfügung Zchn"/>
    <w:basedOn w:val="Absatz-Standardschriftart"/>
    <w:link w:val="Verfgung"/>
    <w:rsid w:val="007335C5"/>
    <w:rPr>
      <w:rFonts w:ascii="Arial" w:eastAsia="Times New Roman" w:hAnsi="Arial" w:cs="Arial"/>
      <w:b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197339"/>
    <w:rPr>
      <w:color w:val="800080" w:themeColor="followedHyperlink"/>
      <w:u w:val="single"/>
    </w:rPr>
  </w:style>
  <w:style w:type="paragraph" w:customStyle="1" w:styleId="Flietext">
    <w:name w:val="Fließtext"/>
    <w:basedOn w:val="Standard"/>
    <w:link w:val="FlietextZchn"/>
    <w:rsid w:val="00A25BEB"/>
    <w:pPr>
      <w:spacing w:after="0" w:line="320" w:lineRule="atLeast"/>
    </w:pPr>
    <w:rPr>
      <w:rFonts w:ascii="Arial" w:hAnsi="Arial" w:cs="Arial"/>
      <w:sz w:val="24"/>
    </w:rPr>
  </w:style>
  <w:style w:type="character" w:customStyle="1" w:styleId="FlietextZchn">
    <w:name w:val="Fließtext Zchn"/>
    <w:basedOn w:val="Absatz-Standardschriftart"/>
    <w:link w:val="Flietext"/>
    <w:rsid w:val="00A25BEB"/>
    <w:rPr>
      <w:rFonts w:ascii="Arial" w:hAnsi="Arial" w:cs="Arial"/>
      <w:sz w:val="24"/>
    </w:rPr>
  </w:style>
  <w:style w:type="paragraph" w:styleId="berarbeitung">
    <w:name w:val="Revision"/>
    <w:hidden/>
    <w:uiPriority w:val="99"/>
    <w:semiHidden/>
    <w:rsid w:val="00BC5340"/>
    <w:pPr>
      <w:spacing w:after="0" w:line="240" w:lineRule="auto"/>
    </w:pPr>
  </w:style>
  <w:style w:type="paragraph" w:styleId="StandardWeb">
    <w:name w:val="Normal (Web)"/>
    <w:basedOn w:val="Standard"/>
    <w:uiPriority w:val="99"/>
    <w:semiHidden/>
    <w:unhideWhenUsed/>
    <w:rsid w:val="00DD449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numbering" w:customStyle="1" w:styleId="ImportierterStil2">
    <w:name w:val="Importierter Stil: 2"/>
    <w:rsid w:val="006F2CDB"/>
    <w:pPr>
      <w:numPr>
        <w:numId w:val="1"/>
      </w:numPr>
    </w:pPr>
  </w:style>
  <w:style w:type="numbering" w:customStyle="1" w:styleId="ImportierterStil3">
    <w:name w:val="Importierter Stil: 3"/>
    <w:rsid w:val="006F2CDB"/>
    <w:pPr>
      <w:numPr>
        <w:numId w:val="2"/>
      </w:numPr>
    </w:pPr>
  </w:style>
  <w:style w:type="table" w:styleId="Tabellenraster">
    <w:name w:val="Table Grid"/>
    <w:basedOn w:val="NormaleTabelle"/>
    <w:uiPriority w:val="59"/>
    <w:rsid w:val="002C3F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4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09EDC56FDE24931B237E31AC74B00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CFF4A76-AE27-4FF7-B497-C9FD398B3922}"/>
      </w:docPartPr>
      <w:docPartBody>
        <w:p w:rsidR="000C49E5" w:rsidRDefault="000C49E5" w:rsidP="000C49E5">
          <w:pPr>
            <w:pStyle w:val="009EDC56FDE24931B237E31AC74B007C"/>
          </w:pPr>
          <w:r>
            <w:rPr>
              <w:color w:val="5B9BD5" w:themeColor="accent1"/>
            </w:rPr>
            <w:t>[Geben Sie den Untertitel des Dokuments ei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C49E5"/>
    <w:rsid w:val="000A2475"/>
    <w:rsid w:val="000C49E5"/>
    <w:rsid w:val="001135BD"/>
    <w:rsid w:val="001C0A85"/>
    <w:rsid w:val="001C37B8"/>
    <w:rsid w:val="001E43D1"/>
    <w:rsid w:val="0021566E"/>
    <w:rsid w:val="00230316"/>
    <w:rsid w:val="002A4146"/>
    <w:rsid w:val="002D310B"/>
    <w:rsid w:val="00307215"/>
    <w:rsid w:val="0032529B"/>
    <w:rsid w:val="003463D8"/>
    <w:rsid w:val="00382552"/>
    <w:rsid w:val="003F5B4E"/>
    <w:rsid w:val="00411F80"/>
    <w:rsid w:val="00436E0C"/>
    <w:rsid w:val="00445A6D"/>
    <w:rsid w:val="004A4FA1"/>
    <w:rsid w:val="0053180E"/>
    <w:rsid w:val="00544A29"/>
    <w:rsid w:val="00547F9A"/>
    <w:rsid w:val="00551C27"/>
    <w:rsid w:val="005A372D"/>
    <w:rsid w:val="005F06B0"/>
    <w:rsid w:val="006C425C"/>
    <w:rsid w:val="006D6740"/>
    <w:rsid w:val="00730A8C"/>
    <w:rsid w:val="00730D46"/>
    <w:rsid w:val="00732F30"/>
    <w:rsid w:val="007A044D"/>
    <w:rsid w:val="007C3CE4"/>
    <w:rsid w:val="00853B52"/>
    <w:rsid w:val="008720A3"/>
    <w:rsid w:val="008A4DC5"/>
    <w:rsid w:val="00921691"/>
    <w:rsid w:val="00942047"/>
    <w:rsid w:val="00A44BE7"/>
    <w:rsid w:val="00A93159"/>
    <w:rsid w:val="00AA3D90"/>
    <w:rsid w:val="00AD14CB"/>
    <w:rsid w:val="00AD6475"/>
    <w:rsid w:val="00B07E88"/>
    <w:rsid w:val="00B103D6"/>
    <w:rsid w:val="00B552D2"/>
    <w:rsid w:val="00B63D04"/>
    <w:rsid w:val="00BB484E"/>
    <w:rsid w:val="00BC5F45"/>
    <w:rsid w:val="00BE58E9"/>
    <w:rsid w:val="00BF5E98"/>
    <w:rsid w:val="00C06C47"/>
    <w:rsid w:val="00C113FB"/>
    <w:rsid w:val="00C24670"/>
    <w:rsid w:val="00C52825"/>
    <w:rsid w:val="00C713BE"/>
    <w:rsid w:val="00CF5AEB"/>
    <w:rsid w:val="00CF7A83"/>
    <w:rsid w:val="00D01524"/>
    <w:rsid w:val="00D048BD"/>
    <w:rsid w:val="00D05532"/>
    <w:rsid w:val="00D34F09"/>
    <w:rsid w:val="00D44BC1"/>
    <w:rsid w:val="00DA65FC"/>
    <w:rsid w:val="00DE4B5F"/>
    <w:rsid w:val="00DF266E"/>
    <w:rsid w:val="00DF5A26"/>
    <w:rsid w:val="00E45466"/>
    <w:rsid w:val="00E83317"/>
    <w:rsid w:val="00E91F6F"/>
    <w:rsid w:val="00E9488C"/>
    <w:rsid w:val="00EA3AC5"/>
    <w:rsid w:val="00EC7955"/>
    <w:rsid w:val="00ED13F8"/>
    <w:rsid w:val="00EF586D"/>
    <w:rsid w:val="00F01696"/>
    <w:rsid w:val="00F13727"/>
    <w:rsid w:val="00F27DE6"/>
    <w:rsid w:val="00F42B5E"/>
    <w:rsid w:val="00FA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FB78B57CAE4F8CBBC96A2AAF0A764A">
    <w:name w:val="CEFB78B57CAE4F8CBBC96A2AAF0A764A"/>
    <w:rsid w:val="000C49E5"/>
  </w:style>
  <w:style w:type="paragraph" w:customStyle="1" w:styleId="009EDC56FDE24931B237E31AC74B007C">
    <w:name w:val="009EDC56FDE24931B237E31AC74B007C"/>
    <w:rsid w:val="000C49E5"/>
  </w:style>
  <w:style w:type="paragraph" w:customStyle="1" w:styleId="177394681D1E4F01B6F21A7FBACD53E3">
    <w:name w:val="177394681D1E4F01B6F21A7FBACD53E3"/>
    <w:rsid w:val="000C49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6EA5E1-C6CF-47C4-AC2E-AE9B4BA66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708</Characters>
  <Application>Microsoft Office Word</Application>
  <DocSecurity>4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R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Quarantine information</dc:subject>
  <dc:creator>Isolierungsmaßnahmen wegen COVID-19                                                            13.03.2020</dc:creator>
  <cp:lastModifiedBy>Gumbert, Alessandra</cp:lastModifiedBy>
  <cp:revision>2</cp:revision>
  <cp:lastPrinted>2020-03-12T12:58:00Z</cp:lastPrinted>
  <dcterms:created xsi:type="dcterms:W3CDTF">2020-03-19T13:12:00Z</dcterms:created>
  <dcterms:modified xsi:type="dcterms:W3CDTF">2020-03-19T13:12:00Z</dcterms:modified>
</cp:coreProperties>
</file>